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04015" w14:textId="36A03165" w:rsidR="00DB50B2" w:rsidRPr="00DB50B2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Report Period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563071">
        <w:rPr>
          <w:rFonts w:ascii="Times New Roman" w:eastAsia="Calibri" w:hAnsi="Times New Roman" w:cs="Times New Roman"/>
          <w:sz w:val="24"/>
          <w:szCs w:val="24"/>
        </w:rPr>
        <w:t xml:space="preserve">Sept </w:t>
      </w:r>
      <w:r w:rsidR="00284515">
        <w:rPr>
          <w:rFonts w:ascii="Times New Roman" w:eastAsia="Calibri" w:hAnsi="Times New Roman" w:cs="Times New Roman"/>
          <w:sz w:val="24"/>
          <w:szCs w:val="24"/>
        </w:rPr>
        <w:t>1</w:t>
      </w:r>
      <w:r w:rsidR="00563071">
        <w:rPr>
          <w:rFonts w:ascii="Times New Roman" w:eastAsia="Calibri" w:hAnsi="Times New Roman" w:cs="Times New Roman"/>
          <w:sz w:val="24"/>
          <w:szCs w:val="24"/>
        </w:rPr>
        <w:t>4</w:t>
      </w:r>
      <w:r w:rsidR="00284515">
        <w:rPr>
          <w:rFonts w:ascii="Times New Roman" w:eastAsia="Calibri" w:hAnsi="Times New Roman" w:cs="Times New Roman"/>
          <w:sz w:val="24"/>
          <w:szCs w:val="24"/>
        </w:rPr>
        <w:t xml:space="preserve"> – Sept </w:t>
      </w:r>
      <w:r w:rsidR="00563071">
        <w:rPr>
          <w:rFonts w:ascii="Times New Roman" w:eastAsia="Calibri" w:hAnsi="Times New Roman" w:cs="Times New Roman"/>
          <w:sz w:val="24"/>
          <w:szCs w:val="24"/>
        </w:rPr>
        <w:t>27</w:t>
      </w:r>
    </w:p>
    <w:p w14:paraId="6758215B" w14:textId="77777777" w:rsidR="0090773E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Team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sdmay21-51</w:t>
      </w:r>
      <w:r w:rsidR="0090773E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4C771FC6" w14:textId="1E59FE64" w:rsidR="00DB50B2" w:rsidRPr="0090773E" w:rsidRDefault="0090773E" w:rsidP="0090773E">
      <w:pPr>
        <w:pStyle w:val="ListParagraph"/>
        <w:widowControl w:val="0"/>
        <w:numPr>
          <w:ilvl w:val="0"/>
          <w:numId w:val="3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90773E">
        <w:rPr>
          <w:rFonts w:ascii="Times New Roman" w:eastAsia="Calibri" w:hAnsi="Times New Roman" w:cs="Times New Roman"/>
          <w:sz w:val="24"/>
          <w:szCs w:val="24"/>
        </w:rPr>
        <w:t>Steven Sheets, Logan Anderson, Nicholas Heger, James Volpe, Jared Weilan</w:t>
      </w:r>
      <w:r w:rsidR="00A91461">
        <w:rPr>
          <w:rFonts w:ascii="Times New Roman" w:eastAsia="Calibri" w:hAnsi="Times New Roman" w:cs="Times New Roman"/>
          <w:sz w:val="24"/>
          <w:szCs w:val="24"/>
        </w:rPr>
        <w:t>d</w:t>
      </w:r>
    </w:p>
    <w:p w14:paraId="533DA806" w14:textId="1EFACC9B" w:rsidR="0090773E" w:rsidRPr="0090773E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DB50B2">
        <w:rPr>
          <w:rFonts w:ascii="Times New Roman" w:eastAsia="Calibri" w:hAnsi="Times New Roman" w:cs="Times New Roman"/>
          <w:b/>
          <w:bCs/>
          <w:sz w:val="24"/>
          <w:szCs w:val="24"/>
        </w:rPr>
        <w:t>Advisor:</w:t>
      </w:r>
      <w:r w:rsidRPr="00DB50B2">
        <w:rPr>
          <w:rFonts w:ascii="Times New Roman" w:eastAsia="Calibri" w:hAnsi="Times New Roman" w:cs="Times New Roman"/>
          <w:sz w:val="24"/>
          <w:szCs w:val="24"/>
        </w:rPr>
        <w:t xml:space="preserve"> Dr. Goce Trajcevski</w:t>
      </w:r>
    </w:p>
    <w:p w14:paraId="32703451" w14:textId="77777777" w:rsidR="0090773E" w:rsidRPr="00DB50B2" w:rsidRDefault="0090773E" w:rsidP="00DB50B2">
      <w:pPr>
        <w:widowControl w:val="0"/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</w:p>
    <w:p w14:paraId="34F549AD" w14:textId="736159FC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Summary of Progress in this Period</w:t>
      </w:r>
    </w:p>
    <w:p w14:paraId="716370EA" w14:textId="59ABD3EB" w:rsidR="00563071" w:rsidRDefault="00940684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0684">
        <w:rPr>
          <w:rFonts w:ascii="Times New Roman" w:hAnsi="Times New Roman" w:cs="Times New Roman"/>
          <w:sz w:val="24"/>
          <w:szCs w:val="24"/>
        </w:rPr>
        <w:t>Completed Lightning Talk - Project Plan assignment.</w:t>
      </w:r>
    </w:p>
    <w:p w14:paraId="2FEDD5BC" w14:textId="6DB1748B" w:rsidR="00940684" w:rsidRDefault="00940684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0684">
        <w:rPr>
          <w:rFonts w:ascii="Times New Roman" w:hAnsi="Times New Roman" w:cs="Times New Roman"/>
          <w:sz w:val="24"/>
          <w:szCs w:val="24"/>
        </w:rPr>
        <w:t>Met with Goce on 09/24/20. Discussed Project Plan and the Design Document in length.</w:t>
      </w:r>
    </w:p>
    <w:p w14:paraId="6126115E" w14:textId="373625AD" w:rsidR="00563071" w:rsidRDefault="00940684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0684">
        <w:rPr>
          <w:rFonts w:ascii="Times New Roman" w:hAnsi="Times New Roman" w:cs="Times New Roman"/>
          <w:sz w:val="24"/>
          <w:szCs w:val="24"/>
        </w:rPr>
        <w:t>Meeting with Goce on 10/01/20 cancelled s.t. we could focus on completion of the Design Document v1 assignment.</w:t>
      </w:r>
    </w:p>
    <w:p w14:paraId="33502D6C" w14:textId="0D2653D6" w:rsidR="00940684" w:rsidRDefault="00940684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0684">
        <w:rPr>
          <w:rFonts w:ascii="Times New Roman" w:hAnsi="Times New Roman" w:cs="Times New Roman"/>
          <w:sz w:val="24"/>
          <w:szCs w:val="24"/>
        </w:rPr>
        <w:t>Met on 10/02-04 to ensure we completed the Design Document v1 assignment.</w:t>
      </w:r>
    </w:p>
    <w:p w14:paraId="126AF4C3" w14:textId="04F34FD0" w:rsidR="00940684" w:rsidRPr="000973BD" w:rsidRDefault="00940684" w:rsidP="000973BD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940684">
        <w:rPr>
          <w:rFonts w:ascii="Times New Roman" w:hAnsi="Times New Roman" w:cs="Times New Roman"/>
          <w:sz w:val="24"/>
          <w:szCs w:val="24"/>
        </w:rPr>
        <w:t>Completed Design Document v1 assignment.</w:t>
      </w:r>
    </w:p>
    <w:p w14:paraId="034D0A8B" w14:textId="647ADD0F" w:rsidR="00DB50B2" w:rsidRPr="000973BD" w:rsidRDefault="00940684" w:rsidP="000973BD">
      <w:pPr>
        <w:widowControl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pict w14:anchorId="57DDE687">
          <v:rect id="_x0000_i1025" style="width:0;height:1.5pt" o:hralign="center" o:hrstd="t" o:hr="t" fillcolor="#a0a0a0" stroked="f"/>
        </w:pict>
      </w:r>
    </w:p>
    <w:p w14:paraId="32895FC6" w14:textId="56C0AE67" w:rsidR="00DB50B2" w:rsidRPr="0000763D" w:rsidRDefault="0000763D" w:rsidP="00DB50B2">
      <w:pPr>
        <w:widowControl w:val="0"/>
        <w:spacing w:line="360" w:lineRule="auto"/>
        <w:rPr>
          <w:rFonts w:ascii="Times New Roman" w:hAnsi="Times New Roman" w:cs="Times New Roman"/>
          <w:color w:val="FFFFFF" w:themeColor="background1"/>
          <w:sz w:val="12"/>
          <w:szCs w:val="12"/>
        </w:rPr>
      </w:pPr>
      <w:r w:rsidRPr="0000763D">
        <w:rPr>
          <w:rFonts w:ascii="Times New Roman" w:hAnsi="Times New Roman" w:cs="Times New Roman"/>
          <w:color w:val="FFFFFF" w:themeColor="background1"/>
          <w:sz w:val="12"/>
          <w:szCs w:val="12"/>
        </w:rPr>
        <w:t>.</w:t>
      </w:r>
    </w:p>
    <w:p w14:paraId="698C13D4" w14:textId="0D165448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Pending Issues</w:t>
      </w:r>
    </w:p>
    <w:p w14:paraId="617D5F28" w14:textId="44D22058" w:rsidR="00563071" w:rsidRPr="00563071" w:rsidRDefault="00940684" w:rsidP="00563071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None, all tasks for this period completed as expected.</w:t>
      </w:r>
    </w:p>
    <w:p w14:paraId="0AA0CD3B" w14:textId="62017D59" w:rsidR="00DB50B2" w:rsidRPr="00563071" w:rsidRDefault="00940684" w:rsidP="00563071">
      <w:pPr>
        <w:widowControl w:val="0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pict w14:anchorId="15B4DFF4">
          <v:rect id="_x0000_i1026" style="width:0;height:1.5pt" o:hralign="center" o:hrstd="t" o:hr="t" fillcolor="#a0a0a0" stroked="f"/>
        </w:pict>
      </w:r>
    </w:p>
    <w:p w14:paraId="65D3CEB8" w14:textId="38EF86C0" w:rsidR="00DB50B2" w:rsidRPr="0000763D" w:rsidRDefault="0000763D" w:rsidP="00DB50B2">
      <w:pPr>
        <w:widowControl w:val="0"/>
        <w:spacing w:line="360" w:lineRule="auto"/>
        <w:rPr>
          <w:rFonts w:ascii="Times New Roman" w:eastAsia="Calibri" w:hAnsi="Times New Roman" w:cs="Times New Roman"/>
          <w:color w:val="FFFFFF" w:themeColor="background1"/>
          <w:sz w:val="12"/>
          <w:szCs w:val="12"/>
        </w:rPr>
      </w:pPr>
      <w:r w:rsidRPr="0000763D">
        <w:rPr>
          <w:rFonts w:ascii="Times New Roman" w:eastAsia="Calibri" w:hAnsi="Times New Roman" w:cs="Times New Roman"/>
          <w:color w:val="FFFFFF" w:themeColor="background1"/>
          <w:sz w:val="12"/>
          <w:szCs w:val="12"/>
        </w:rPr>
        <w:t>.</w:t>
      </w:r>
    </w:p>
    <w:p w14:paraId="6A90EF6D" w14:textId="55CD074D" w:rsidR="00DB50B2" w:rsidRPr="00844413" w:rsidRDefault="00DB50B2" w:rsidP="00DB50B2">
      <w:pPr>
        <w:widowControl w:val="0"/>
        <w:spacing w:line="360" w:lineRule="auto"/>
        <w:rPr>
          <w:rFonts w:ascii="Times New Roman" w:eastAsia="Calibri" w:hAnsi="Times New Roman" w:cs="Times New Roman"/>
          <w:b/>
          <w:sz w:val="32"/>
          <w:szCs w:val="32"/>
        </w:rPr>
      </w:pPr>
      <w:r w:rsidRPr="00844413">
        <w:rPr>
          <w:rFonts w:ascii="Times New Roman" w:eastAsia="Calibri" w:hAnsi="Times New Roman" w:cs="Times New Roman"/>
          <w:b/>
          <w:sz w:val="32"/>
          <w:szCs w:val="32"/>
        </w:rPr>
        <w:t>Plans for Upcoming Reporting Period</w:t>
      </w:r>
    </w:p>
    <w:p w14:paraId="359DEF72" w14:textId="5851DD25" w:rsidR="00563071" w:rsidRDefault="00940684" w:rsidP="00BA5B3E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940684">
        <w:rPr>
          <w:rFonts w:ascii="Times New Roman" w:eastAsia="Calibri" w:hAnsi="Times New Roman" w:cs="Times New Roman"/>
          <w:sz w:val="24"/>
          <w:szCs w:val="24"/>
        </w:rPr>
        <w:t>Finalize selection of technologies for the project implementation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</w:p>
    <w:p w14:paraId="579DBE64" w14:textId="06D93E9B" w:rsidR="00940684" w:rsidRDefault="00940684" w:rsidP="00BA5B3E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940684">
        <w:rPr>
          <w:rFonts w:ascii="Times New Roman" w:eastAsia="Calibri" w:hAnsi="Times New Roman" w:cs="Times New Roman"/>
          <w:sz w:val="24"/>
          <w:szCs w:val="24"/>
        </w:rPr>
        <w:t>Create and break down initial implementation tasks on Trello.</w:t>
      </w:r>
    </w:p>
    <w:p w14:paraId="309FC779" w14:textId="584F1E3D" w:rsidR="00563071" w:rsidRPr="00C73F51" w:rsidRDefault="00940684" w:rsidP="00940684">
      <w:pPr>
        <w:pStyle w:val="ListParagraph"/>
        <w:widowControl w:val="0"/>
        <w:numPr>
          <w:ilvl w:val="0"/>
          <w:numId w:val="2"/>
        </w:numPr>
        <w:spacing w:line="360" w:lineRule="auto"/>
        <w:rPr>
          <w:rFonts w:ascii="Times New Roman" w:eastAsia="Calibri" w:hAnsi="Times New Roman" w:cs="Times New Roman"/>
          <w:sz w:val="24"/>
          <w:szCs w:val="24"/>
        </w:rPr>
      </w:pPr>
      <w:r w:rsidRPr="00940684">
        <w:rPr>
          <w:rFonts w:ascii="Times New Roman" w:eastAsia="Calibri" w:hAnsi="Times New Roman" w:cs="Times New Roman"/>
          <w:sz w:val="24"/>
          <w:szCs w:val="24"/>
        </w:rPr>
        <w:t>Begin initial phases of implementation of project onto GitLab</w:t>
      </w:r>
      <w:r>
        <w:rPr>
          <w:rFonts w:ascii="Times New Roman" w:eastAsia="Calibri" w:hAnsi="Times New Roman" w:cs="Times New Roman"/>
          <w:sz w:val="24"/>
          <w:szCs w:val="24"/>
        </w:rPr>
        <w:t>.</w:t>
      </w:r>
      <w:bookmarkStart w:id="0" w:name="_GoBack"/>
      <w:bookmarkEnd w:id="0"/>
    </w:p>
    <w:sectPr w:rsidR="00563071" w:rsidRPr="00C73F51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B1A5D6" w14:textId="77777777" w:rsidR="00C1264A" w:rsidRDefault="00C1264A" w:rsidP="00DB50B2">
      <w:pPr>
        <w:spacing w:line="240" w:lineRule="auto"/>
      </w:pPr>
      <w:r>
        <w:separator/>
      </w:r>
    </w:p>
  </w:endnote>
  <w:endnote w:type="continuationSeparator" w:id="0">
    <w:p w14:paraId="0D52C5FF" w14:textId="77777777" w:rsidR="00C1264A" w:rsidRDefault="00C1264A" w:rsidP="00DB50B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ECBBCE" w14:textId="77777777" w:rsidR="00C1264A" w:rsidRDefault="00C1264A" w:rsidP="00DB50B2">
      <w:pPr>
        <w:spacing w:line="240" w:lineRule="auto"/>
      </w:pPr>
      <w:r>
        <w:separator/>
      </w:r>
    </w:p>
  </w:footnote>
  <w:footnote w:type="continuationSeparator" w:id="0">
    <w:p w14:paraId="199D7F31" w14:textId="77777777" w:rsidR="00C1264A" w:rsidRDefault="00C1264A" w:rsidP="00DB50B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BE7358" w14:textId="30EFB3AC" w:rsidR="00DB50B2" w:rsidRPr="00DB50B2" w:rsidRDefault="00DB50B2" w:rsidP="00DB50B2">
    <w:pPr>
      <w:widowControl w:val="0"/>
      <w:spacing w:line="240" w:lineRule="auto"/>
      <w:ind w:right="-540"/>
      <w:jc w:val="center"/>
      <w:rPr>
        <w:rFonts w:ascii="Times New Roman" w:eastAsia="Calibri" w:hAnsi="Times New Roman" w:cs="Times New Roman"/>
        <w:sz w:val="24"/>
        <w:szCs w:val="24"/>
      </w:rPr>
    </w:pPr>
    <w:r w:rsidRPr="00ED35AA">
      <w:rPr>
        <w:rFonts w:ascii="Times New Roman" w:eastAsia="Calibri" w:hAnsi="Times New Roman" w:cs="Times New Roman"/>
        <w:b/>
        <w:sz w:val="24"/>
        <w:szCs w:val="24"/>
      </w:rPr>
      <w:t>Senior Design Bi-Weekly Status Report</w:t>
    </w:r>
    <w:r w:rsidR="0048688B">
      <w:rPr>
        <w:rFonts w:ascii="Times New Roman" w:eastAsia="Calibri" w:hAnsi="Times New Roman" w:cs="Times New Roman"/>
        <w:b/>
        <w:sz w:val="24"/>
        <w:szCs w:val="24"/>
      </w:rPr>
      <w:t xml:space="preserve"> 2</w:t>
    </w:r>
    <w:r w:rsidRPr="00ED35AA">
      <w:rPr>
        <w:rFonts w:ascii="Times New Roman" w:eastAsia="Calibri" w:hAnsi="Times New Roman" w:cs="Times New Roman"/>
        <w:b/>
        <w:sz w:val="24"/>
        <w:szCs w:val="24"/>
      </w:rPr>
      <w:t>; Fall 202</w:t>
    </w:r>
    <w:r>
      <w:rPr>
        <w:rFonts w:ascii="Times New Roman" w:eastAsia="Calibri" w:hAnsi="Times New Roman" w:cs="Times New Roman"/>
        <w:b/>
        <w:sz w:val="24"/>
        <w:szCs w:val="24"/>
      </w:rPr>
      <w:t>0</w:t>
    </w:r>
    <w:r w:rsidRPr="00ED35AA">
      <w:rPr>
        <w:rFonts w:ascii="Times New Roman" w:eastAsia="Calibri" w:hAnsi="Times New Roman" w:cs="Times New Roman"/>
        <w:b/>
        <w:sz w:val="24"/>
        <w:szCs w:val="24"/>
      </w:rPr>
      <w:tab/>
      <w:t xml:space="preserve">      </w:t>
    </w:r>
    <w:r w:rsidR="00940684">
      <w:rPr>
        <w:rFonts w:ascii="Times New Roman" w:hAnsi="Times New Roman" w:cs="Times New Roman"/>
        <w:sz w:val="24"/>
        <w:szCs w:val="24"/>
      </w:rPr>
      <w:pict w14:anchorId="37469F5B">
        <v:rect id="_x0000_i1027" style="width:0;height:1.5pt" o:hralign="center" o:hrstd="t" o:hr="t" fillcolor="#a0a0a0" stroked="f"/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1172D85"/>
    <w:multiLevelType w:val="hybridMultilevel"/>
    <w:tmpl w:val="47946718"/>
    <w:lvl w:ilvl="0" w:tplc="4DB47F98"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6F1D8C"/>
    <w:multiLevelType w:val="hybridMultilevel"/>
    <w:tmpl w:val="7D5E05B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6B8461D"/>
    <w:multiLevelType w:val="hybridMultilevel"/>
    <w:tmpl w:val="88ACB796"/>
    <w:lvl w:ilvl="0" w:tplc="AF6EAC5A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1229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Y0NDQxMDYwMDc2MDRU0lEKTi0uzszPAykwrQUAOgnDriwAAAA="/>
  </w:docVars>
  <w:rsids>
    <w:rsidRoot w:val="00DB50B2"/>
    <w:rsid w:val="0000763D"/>
    <w:rsid w:val="000973BD"/>
    <w:rsid w:val="000B31C2"/>
    <w:rsid w:val="00123DDE"/>
    <w:rsid w:val="0017209A"/>
    <w:rsid w:val="001C5F91"/>
    <w:rsid w:val="001F55CD"/>
    <w:rsid w:val="00284515"/>
    <w:rsid w:val="002C3653"/>
    <w:rsid w:val="0031486B"/>
    <w:rsid w:val="003175B0"/>
    <w:rsid w:val="003A00A4"/>
    <w:rsid w:val="00426B53"/>
    <w:rsid w:val="00446A4B"/>
    <w:rsid w:val="00480410"/>
    <w:rsid w:val="0048688B"/>
    <w:rsid w:val="004D4D44"/>
    <w:rsid w:val="00563071"/>
    <w:rsid w:val="00595FBD"/>
    <w:rsid w:val="00662217"/>
    <w:rsid w:val="00684790"/>
    <w:rsid w:val="006E576A"/>
    <w:rsid w:val="007640C5"/>
    <w:rsid w:val="007A1C3F"/>
    <w:rsid w:val="007D78EB"/>
    <w:rsid w:val="008158AD"/>
    <w:rsid w:val="00817776"/>
    <w:rsid w:val="00844413"/>
    <w:rsid w:val="00884788"/>
    <w:rsid w:val="008A1FC6"/>
    <w:rsid w:val="008F58B9"/>
    <w:rsid w:val="009047A5"/>
    <w:rsid w:val="00905DA3"/>
    <w:rsid w:val="0090773E"/>
    <w:rsid w:val="009219E1"/>
    <w:rsid w:val="009334C4"/>
    <w:rsid w:val="00940684"/>
    <w:rsid w:val="0095291C"/>
    <w:rsid w:val="009C2B47"/>
    <w:rsid w:val="00A91461"/>
    <w:rsid w:val="00AE44A8"/>
    <w:rsid w:val="00B40FDB"/>
    <w:rsid w:val="00B83B06"/>
    <w:rsid w:val="00BA5B3E"/>
    <w:rsid w:val="00C1264A"/>
    <w:rsid w:val="00C6240E"/>
    <w:rsid w:val="00C73F51"/>
    <w:rsid w:val="00D13A2A"/>
    <w:rsid w:val="00D55499"/>
    <w:rsid w:val="00D86FF6"/>
    <w:rsid w:val="00DB50B2"/>
    <w:rsid w:val="00DD74EB"/>
    <w:rsid w:val="00E16470"/>
    <w:rsid w:val="00E46BBC"/>
    <w:rsid w:val="00ED498E"/>
    <w:rsid w:val="00ED6A69"/>
    <w:rsid w:val="00F638C7"/>
    <w:rsid w:val="00F720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  <w14:docId w14:val="065DF97A"/>
  <w15:chartTrackingRefBased/>
  <w15:docId w15:val="{5AC8747C-B1B3-4D4A-8BA9-78B9BF5420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B50B2"/>
    <w:pPr>
      <w:spacing w:after="0" w:line="276" w:lineRule="auto"/>
    </w:pPr>
    <w:rPr>
      <w:rFonts w:ascii="Arial" w:eastAsia="Arial" w:hAnsi="Arial" w:cs="Arial"/>
      <w:lang w:val="en"/>
    </w:rPr>
  </w:style>
  <w:style w:type="paragraph" w:styleId="Heading1">
    <w:name w:val="heading 1"/>
    <w:basedOn w:val="Normal"/>
    <w:next w:val="Normal"/>
    <w:link w:val="Heading1Char"/>
    <w:uiPriority w:val="9"/>
    <w:qFormat/>
    <w:rsid w:val="00DB50B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B50B2"/>
  </w:style>
  <w:style w:type="paragraph" w:styleId="Footer">
    <w:name w:val="footer"/>
    <w:basedOn w:val="Normal"/>
    <w:link w:val="FooterChar"/>
    <w:uiPriority w:val="99"/>
    <w:unhideWhenUsed/>
    <w:rsid w:val="00DB50B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B50B2"/>
  </w:style>
  <w:style w:type="character" w:customStyle="1" w:styleId="Heading1Char">
    <w:name w:val="Heading 1 Char"/>
    <w:basedOn w:val="DefaultParagraphFont"/>
    <w:link w:val="Heading1"/>
    <w:uiPriority w:val="9"/>
    <w:rsid w:val="00DB50B2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"/>
    </w:rPr>
  </w:style>
  <w:style w:type="paragraph" w:styleId="ListParagraph">
    <w:name w:val="List Paragraph"/>
    <w:basedOn w:val="Normal"/>
    <w:uiPriority w:val="34"/>
    <w:qFormat/>
    <w:rsid w:val="00DB50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F55C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55CD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D13A2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F7209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nior Design Bi-Weekly Status Report; Fall 2020</dc:title>
  <dc:subject/>
  <dc:creator>Steven Sheets</dc:creator>
  <cp:keywords/>
  <dc:description/>
  <cp:lastModifiedBy>Sheets, Steven M</cp:lastModifiedBy>
  <cp:revision>54</cp:revision>
  <dcterms:created xsi:type="dcterms:W3CDTF">2020-09-07T00:16:00Z</dcterms:created>
  <dcterms:modified xsi:type="dcterms:W3CDTF">2020-10-05T04:00:00Z</dcterms:modified>
</cp:coreProperties>
</file>